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56ac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1401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6b09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45Z</dcterms:created>
  <dcterms:modified xsi:type="dcterms:W3CDTF">2016-09-13T05:56:45Z</dcterms:modified>
</cp:coreProperties>
</file>